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549C3" w14:textId="4DF8A0FD" w:rsidR="007164CD" w:rsidRDefault="005C34BE">
      <w:r>
        <w:t>Calvary Episcopal Hymns Sunday April 25, 2021</w:t>
      </w:r>
    </w:p>
    <w:p w14:paraId="5644E9BE" w14:textId="2CC80414" w:rsidR="005C34BE" w:rsidRDefault="005C34BE"/>
    <w:p w14:paraId="10E64165" w14:textId="615AB92A" w:rsidR="005C34BE" w:rsidRDefault="005C34BE" w:rsidP="005C34BE">
      <w:r>
        <w:t xml:space="preserve">Opening Hymn </w:t>
      </w:r>
      <w:proofErr w:type="gramStart"/>
      <w:r>
        <w:t>478  Jesus</w:t>
      </w:r>
      <w:proofErr w:type="gramEnd"/>
      <w:r>
        <w:t>, our mighty Lord</w:t>
      </w:r>
    </w:p>
    <w:p w14:paraId="6C678778" w14:textId="77777777" w:rsidR="005C34BE" w:rsidRDefault="005C34BE" w:rsidP="005C34BE"/>
    <w:p w14:paraId="3468DA43" w14:textId="61C76F8E" w:rsidR="005C34BE" w:rsidRDefault="005C34BE" w:rsidP="005C34BE">
      <w:r>
        <w:t>1   Jesus, our mighty Lord,</w:t>
      </w:r>
    </w:p>
    <w:p w14:paraId="0B7C4BAA" w14:textId="77777777" w:rsidR="005C34BE" w:rsidRDefault="005C34BE" w:rsidP="005C34BE">
      <w:r>
        <w:t>our strength in sadness,</w:t>
      </w:r>
    </w:p>
    <w:p w14:paraId="61753600" w14:textId="77777777" w:rsidR="005C34BE" w:rsidRDefault="005C34BE" w:rsidP="005C34BE">
      <w:r>
        <w:t>the Father’s conquering Word,</w:t>
      </w:r>
    </w:p>
    <w:p w14:paraId="2FD93A6F" w14:textId="77777777" w:rsidR="005C34BE" w:rsidRDefault="005C34BE" w:rsidP="005C34BE">
      <w:r>
        <w:t xml:space="preserve">true source of </w:t>
      </w:r>
      <w:proofErr w:type="gramStart"/>
      <w:r>
        <w:t>gladness;</w:t>
      </w:r>
      <w:proofErr w:type="gramEnd"/>
    </w:p>
    <w:p w14:paraId="09169B06" w14:textId="77777777" w:rsidR="005C34BE" w:rsidRDefault="005C34BE" w:rsidP="005C34BE">
      <w:r>
        <w:t>your Name we glorify,</w:t>
      </w:r>
    </w:p>
    <w:p w14:paraId="6DA4B38F" w14:textId="77777777" w:rsidR="005C34BE" w:rsidRDefault="005C34BE" w:rsidP="005C34BE">
      <w:r>
        <w:t xml:space="preserve">O Jesus, throned on </w:t>
      </w:r>
      <w:proofErr w:type="gramStart"/>
      <w:r>
        <w:t>high;</w:t>
      </w:r>
      <w:proofErr w:type="gramEnd"/>
    </w:p>
    <w:p w14:paraId="4EE464F7" w14:textId="77777777" w:rsidR="005C34BE" w:rsidRDefault="005C34BE" w:rsidP="005C34BE">
      <w:r>
        <w:t xml:space="preserve">you gave yourself to </w:t>
      </w:r>
      <w:proofErr w:type="gramStart"/>
      <w:r>
        <w:t>die</w:t>
      </w:r>
      <w:proofErr w:type="gramEnd"/>
    </w:p>
    <w:p w14:paraId="0F84D095" w14:textId="77777777" w:rsidR="005C34BE" w:rsidRDefault="005C34BE" w:rsidP="005C34BE">
      <w:r>
        <w:t>for our salvation.</w:t>
      </w:r>
    </w:p>
    <w:p w14:paraId="7542A7B6" w14:textId="77777777" w:rsidR="005C34BE" w:rsidRDefault="005C34BE" w:rsidP="005C34BE"/>
    <w:p w14:paraId="24C68518" w14:textId="24CE5B94" w:rsidR="005C34BE" w:rsidRDefault="005C34BE" w:rsidP="005C34BE">
      <w:r>
        <w:t xml:space="preserve">2   Good </w:t>
      </w:r>
      <w:proofErr w:type="gramStart"/>
      <w:r>
        <w:t>shepherd</w:t>
      </w:r>
      <w:proofErr w:type="gramEnd"/>
      <w:r>
        <w:t xml:space="preserve"> of your sheep,</w:t>
      </w:r>
    </w:p>
    <w:p w14:paraId="0AE0A498" w14:textId="77777777" w:rsidR="005C34BE" w:rsidRDefault="005C34BE" w:rsidP="005C34BE">
      <w:r>
        <w:t>your own defending,</w:t>
      </w:r>
    </w:p>
    <w:p w14:paraId="7845AF3C" w14:textId="77777777" w:rsidR="005C34BE" w:rsidRDefault="005C34BE" w:rsidP="005C34BE">
      <w:r>
        <w:t>in love your children keep</w:t>
      </w:r>
    </w:p>
    <w:p w14:paraId="23D06AFA" w14:textId="77777777" w:rsidR="005C34BE" w:rsidRDefault="005C34BE" w:rsidP="005C34BE">
      <w:r>
        <w:t>to life unending.</w:t>
      </w:r>
    </w:p>
    <w:p w14:paraId="06AB5526" w14:textId="77777777" w:rsidR="005C34BE" w:rsidRDefault="005C34BE" w:rsidP="005C34BE">
      <w:r>
        <w:t>You are yourself the Way:</w:t>
      </w:r>
    </w:p>
    <w:p w14:paraId="5141A75F" w14:textId="77777777" w:rsidR="005C34BE" w:rsidRDefault="005C34BE" w:rsidP="005C34BE">
      <w:r>
        <w:t xml:space="preserve">lead us then day by </w:t>
      </w:r>
      <w:proofErr w:type="gramStart"/>
      <w:r>
        <w:t>day</w:t>
      </w:r>
      <w:proofErr w:type="gramEnd"/>
    </w:p>
    <w:p w14:paraId="56C1AEBB" w14:textId="77777777" w:rsidR="005C34BE" w:rsidRDefault="005C34BE" w:rsidP="005C34BE">
      <w:r>
        <w:t>in your own steps, we pray,</w:t>
      </w:r>
    </w:p>
    <w:p w14:paraId="76632D15" w14:textId="77777777" w:rsidR="005C34BE" w:rsidRDefault="005C34BE" w:rsidP="005C34BE">
      <w:r>
        <w:t>O Lord most holy.</w:t>
      </w:r>
    </w:p>
    <w:p w14:paraId="55C57F94" w14:textId="77777777" w:rsidR="005C34BE" w:rsidRDefault="005C34BE" w:rsidP="005C34BE"/>
    <w:p w14:paraId="62EFA9AD" w14:textId="1B382B7D" w:rsidR="005C34BE" w:rsidRDefault="005C34BE" w:rsidP="005C34BE">
      <w:r>
        <w:t>3   Glorious their life who sing,</w:t>
      </w:r>
    </w:p>
    <w:p w14:paraId="72BC40A0" w14:textId="77777777" w:rsidR="005C34BE" w:rsidRDefault="005C34BE" w:rsidP="005C34BE">
      <w:r>
        <w:t>with glad thanksgiving,</w:t>
      </w:r>
    </w:p>
    <w:p w14:paraId="4678D144" w14:textId="0D02C0EA" w:rsidR="005C34BE" w:rsidRDefault="005C34BE" w:rsidP="005C34BE">
      <w:r>
        <w:t>true hymns to Christ the King</w:t>
      </w:r>
    </w:p>
    <w:p w14:paraId="51B59D3B" w14:textId="77777777" w:rsidR="005C34BE" w:rsidRDefault="005C34BE" w:rsidP="005C34BE">
      <w:r>
        <w:t>in all their living:</w:t>
      </w:r>
    </w:p>
    <w:p w14:paraId="0B77AD51" w14:textId="77777777" w:rsidR="005C34BE" w:rsidRDefault="005C34BE" w:rsidP="005C34BE">
      <w:r>
        <w:t>all who confess his Name,</w:t>
      </w:r>
    </w:p>
    <w:p w14:paraId="14D67DFE" w14:textId="77777777" w:rsidR="005C34BE" w:rsidRDefault="005C34BE" w:rsidP="005C34BE">
      <w:r>
        <w:t xml:space="preserve">come then with hearts </w:t>
      </w:r>
      <w:proofErr w:type="gramStart"/>
      <w:r>
        <w:t>aflame;</w:t>
      </w:r>
      <w:proofErr w:type="gramEnd"/>
    </w:p>
    <w:p w14:paraId="029ECC80" w14:textId="77777777" w:rsidR="005C34BE" w:rsidRDefault="005C34BE" w:rsidP="005C34BE">
      <w:r>
        <w:t>the God of peace acclaim</w:t>
      </w:r>
    </w:p>
    <w:p w14:paraId="2E7A6863" w14:textId="77777777" w:rsidR="005C34BE" w:rsidRDefault="005C34BE" w:rsidP="005C34BE">
      <w:r>
        <w:t>as Lord and Savior.</w:t>
      </w:r>
    </w:p>
    <w:p w14:paraId="29036885" w14:textId="77777777" w:rsidR="005C34BE" w:rsidRDefault="005C34BE" w:rsidP="005C34BE"/>
    <w:p w14:paraId="02CD85E5" w14:textId="77777777" w:rsidR="005C34BE" w:rsidRPr="005C34BE" w:rsidRDefault="005C34BE" w:rsidP="005C34BE">
      <w:pPr>
        <w:rPr>
          <w:i/>
          <w:iCs/>
        </w:rPr>
      </w:pPr>
      <w:r w:rsidRPr="005C34BE">
        <w:rPr>
          <w:i/>
          <w:iCs/>
        </w:rPr>
        <w:t>Words: St. Clement of Alexandria (ca. 170-ca. 220); para. F. Bland Tucker (1895-1984), rev.</w:t>
      </w:r>
    </w:p>
    <w:p w14:paraId="219651EC" w14:textId="77777777" w:rsidR="005C34BE" w:rsidRPr="005C34BE" w:rsidRDefault="005C34BE" w:rsidP="005C34BE">
      <w:pPr>
        <w:rPr>
          <w:i/>
          <w:iCs/>
        </w:rPr>
      </w:pPr>
      <w:r w:rsidRPr="005C34BE">
        <w:rPr>
          <w:i/>
          <w:iCs/>
        </w:rPr>
        <w:t>Music: Monk’s Gate, Sussex folk melody; adapt. and harm. Ralph Vaughan Williams (1872-1958)</w:t>
      </w:r>
    </w:p>
    <w:p w14:paraId="1ED19944" w14:textId="3DAF8B14" w:rsidR="005C34BE" w:rsidRDefault="005C34BE" w:rsidP="005C34BE">
      <w:pPr>
        <w:rPr>
          <w:i/>
          <w:iCs/>
        </w:rPr>
      </w:pPr>
      <w:r w:rsidRPr="005C34BE">
        <w:rPr>
          <w:i/>
          <w:iCs/>
        </w:rPr>
        <w:t>Meter: 11 11. 12 11</w:t>
      </w:r>
    </w:p>
    <w:p w14:paraId="12774F57" w14:textId="062B849E" w:rsidR="005C34BE" w:rsidRDefault="005C34BE" w:rsidP="005C34BE">
      <w:pPr>
        <w:rPr>
          <w:i/>
          <w:iCs/>
        </w:rPr>
      </w:pPr>
    </w:p>
    <w:p w14:paraId="4E8B43DD" w14:textId="4FB76467" w:rsidR="005C34BE" w:rsidRDefault="005C34BE" w:rsidP="005C34BE">
      <w:pPr>
        <w:rPr>
          <w:i/>
          <w:iCs/>
        </w:rPr>
      </w:pPr>
    </w:p>
    <w:p w14:paraId="4993AB91" w14:textId="4129C5F3" w:rsidR="005C34BE" w:rsidRDefault="005C34BE" w:rsidP="005C34BE">
      <w:pPr>
        <w:rPr>
          <w:i/>
          <w:iCs/>
        </w:rPr>
      </w:pPr>
    </w:p>
    <w:p w14:paraId="7A9BC0CF" w14:textId="4440B49E" w:rsidR="005C34BE" w:rsidRDefault="005C34BE" w:rsidP="005C34BE">
      <w:pPr>
        <w:rPr>
          <w:i/>
          <w:iCs/>
        </w:rPr>
      </w:pPr>
    </w:p>
    <w:p w14:paraId="015DEF23" w14:textId="0BABCE1C" w:rsidR="005C34BE" w:rsidRDefault="005C34BE" w:rsidP="005C34BE">
      <w:pPr>
        <w:rPr>
          <w:i/>
          <w:iCs/>
        </w:rPr>
      </w:pPr>
    </w:p>
    <w:p w14:paraId="590ECB15" w14:textId="2791D1D7" w:rsidR="005C34BE" w:rsidRDefault="005C34BE" w:rsidP="005C34BE">
      <w:pPr>
        <w:rPr>
          <w:i/>
          <w:iCs/>
        </w:rPr>
      </w:pPr>
    </w:p>
    <w:p w14:paraId="202BE1CD" w14:textId="4E822DE5" w:rsidR="005C34BE" w:rsidRDefault="005C34BE" w:rsidP="005C34BE">
      <w:pPr>
        <w:rPr>
          <w:i/>
          <w:iCs/>
        </w:rPr>
      </w:pPr>
    </w:p>
    <w:p w14:paraId="73277B69" w14:textId="4CB66773" w:rsidR="005C34BE" w:rsidRDefault="005C34BE" w:rsidP="005C34BE">
      <w:pPr>
        <w:rPr>
          <w:i/>
          <w:iCs/>
        </w:rPr>
      </w:pPr>
    </w:p>
    <w:p w14:paraId="0CAB8DCF" w14:textId="2C6BE84F" w:rsidR="005C34BE" w:rsidRDefault="005C34BE" w:rsidP="005C34BE">
      <w:pPr>
        <w:rPr>
          <w:i/>
          <w:iCs/>
        </w:rPr>
      </w:pPr>
    </w:p>
    <w:p w14:paraId="42BBFBAF" w14:textId="40B35260" w:rsidR="005C34BE" w:rsidRDefault="005C34BE" w:rsidP="005C34BE">
      <w:pPr>
        <w:rPr>
          <w:i/>
          <w:iCs/>
        </w:rPr>
      </w:pPr>
    </w:p>
    <w:p w14:paraId="3A6BF2A2" w14:textId="5A480ECF" w:rsidR="005C34BE" w:rsidRDefault="005C34BE" w:rsidP="005C34BE">
      <w:pPr>
        <w:rPr>
          <w:i/>
          <w:iCs/>
        </w:rPr>
      </w:pPr>
    </w:p>
    <w:p w14:paraId="196D12DD" w14:textId="08795ED6" w:rsidR="005C34BE" w:rsidRDefault="005C34BE" w:rsidP="005C34BE">
      <w:pPr>
        <w:rPr>
          <w:i/>
          <w:iCs/>
        </w:rPr>
      </w:pPr>
    </w:p>
    <w:p w14:paraId="042AA58C" w14:textId="731D9884" w:rsidR="005C34BE" w:rsidRDefault="005C34BE" w:rsidP="005C34BE">
      <w:pPr>
        <w:rPr>
          <w:i/>
          <w:iCs/>
        </w:rPr>
      </w:pPr>
    </w:p>
    <w:p w14:paraId="5170E3AF" w14:textId="72DB816B" w:rsidR="005C34BE" w:rsidRDefault="005C34BE" w:rsidP="005C34BE">
      <w:pPr>
        <w:rPr>
          <w:i/>
          <w:iCs/>
        </w:rPr>
      </w:pPr>
    </w:p>
    <w:p w14:paraId="744339C1" w14:textId="30D368AE" w:rsidR="005C34BE" w:rsidRDefault="005C34BE" w:rsidP="005C34BE">
      <w:r>
        <w:lastRenderedPageBreak/>
        <w:t xml:space="preserve">Sequence Hymn </w:t>
      </w:r>
      <w:proofErr w:type="gramStart"/>
      <w:r>
        <w:t>645  The</w:t>
      </w:r>
      <w:proofErr w:type="gramEnd"/>
      <w:r>
        <w:t xml:space="preserve"> King of love my shepherd is</w:t>
      </w:r>
      <w:r w:rsidR="005811EF">
        <w:t xml:space="preserve"> (verses 1, 2, 5 &amp;6)</w:t>
      </w:r>
    </w:p>
    <w:p w14:paraId="520B9C72" w14:textId="77777777" w:rsidR="005C34BE" w:rsidRDefault="005C34BE" w:rsidP="005C34BE"/>
    <w:p w14:paraId="4E5E20C8" w14:textId="72AAE0DC" w:rsidR="005C34BE" w:rsidRDefault="005C34BE" w:rsidP="005C34BE">
      <w:proofErr w:type="gramStart"/>
      <w:r>
        <w:t>1  The</w:t>
      </w:r>
      <w:proofErr w:type="gramEnd"/>
      <w:r>
        <w:t xml:space="preserve"> King of love my shepherd is,</w:t>
      </w:r>
    </w:p>
    <w:p w14:paraId="3DF07AD0" w14:textId="77777777" w:rsidR="005C34BE" w:rsidRDefault="005C34BE" w:rsidP="005C34BE">
      <w:r>
        <w:t xml:space="preserve">whose goodness </w:t>
      </w:r>
      <w:proofErr w:type="spellStart"/>
      <w:r>
        <w:t>faileth</w:t>
      </w:r>
      <w:proofErr w:type="spellEnd"/>
      <w:r>
        <w:t xml:space="preserve"> </w:t>
      </w:r>
      <w:proofErr w:type="gramStart"/>
      <w:r>
        <w:t>never;</w:t>
      </w:r>
      <w:proofErr w:type="gramEnd"/>
    </w:p>
    <w:p w14:paraId="345B005C" w14:textId="77777777" w:rsidR="005C34BE" w:rsidRDefault="005C34BE" w:rsidP="005C34BE">
      <w:r>
        <w:t>I nothing lack if I am his,</w:t>
      </w:r>
    </w:p>
    <w:p w14:paraId="2FBA11EC" w14:textId="77777777" w:rsidR="005C34BE" w:rsidRDefault="005C34BE" w:rsidP="005C34BE">
      <w:r>
        <w:t xml:space="preserve">and he is mine </w:t>
      </w:r>
      <w:proofErr w:type="spellStart"/>
      <w:r>
        <w:t>for ever</w:t>
      </w:r>
      <w:proofErr w:type="spellEnd"/>
      <w:r>
        <w:t>.</w:t>
      </w:r>
    </w:p>
    <w:p w14:paraId="104E579D" w14:textId="77777777" w:rsidR="005C34BE" w:rsidRDefault="005C34BE" w:rsidP="005C34BE"/>
    <w:p w14:paraId="74DED764" w14:textId="49884E29" w:rsidR="005C34BE" w:rsidRDefault="005C34BE" w:rsidP="005C34BE">
      <w:r>
        <w:t>2  Where streams of living water flow,</w:t>
      </w:r>
    </w:p>
    <w:p w14:paraId="4999CE6E" w14:textId="77777777" w:rsidR="005C34BE" w:rsidRDefault="005C34BE" w:rsidP="005C34BE">
      <w:r>
        <w:t>my ransomed soul he leadeth,</w:t>
      </w:r>
    </w:p>
    <w:p w14:paraId="58DCC28C" w14:textId="77777777" w:rsidR="005C34BE" w:rsidRDefault="005C34BE" w:rsidP="005C34BE">
      <w:r>
        <w:t>and where the verdant pastures grow,</w:t>
      </w:r>
    </w:p>
    <w:p w14:paraId="7D6638F1" w14:textId="77777777" w:rsidR="005C34BE" w:rsidRDefault="005C34BE" w:rsidP="005C34BE">
      <w:r>
        <w:t xml:space="preserve">with food celestial </w:t>
      </w:r>
      <w:proofErr w:type="spellStart"/>
      <w:r>
        <w:t>feedeth</w:t>
      </w:r>
      <w:proofErr w:type="spellEnd"/>
      <w:r>
        <w:t>.</w:t>
      </w:r>
    </w:p>
    <w:p w14:paraId="55A373E1" w14:textId="77777777" w:rsidR="005C34BE" w:rsidRDefault="005C34BE" w:rsidP="005C34BE"/>
    <w:p w14:paraId="7ABC0593" w14:textId="469EE9B6" w:rsidR="005C34BE" w:rsidRDefault="005C34BE" w:rsidP="005C34BE">
      <w:proofErr w:type="gramStart"/>
      <w:r>
        <w:t>5  Thou</w:t>
      </w:r>
      <w:proofErr w:type="gramEnd"/>
      <w:r>
        <w:t xml:space="preserve"> </w:t>
      </w:r>
      <w:proofErr w:type="spellStart"/>
      <w:r>
        <w:t>spread’st</w:t>
      </w:r>
      <w:proofErr w:type="spellEnd"/>
      <w:r>
        <w:t xml:space="preserve"> a table in my sight;</w:t>
      </w:r>
    </w:p>
    <w:p w14:paraId="122744D6" w14:textId="77777777" w:rsidR="005C34BE" w:rsidRDefault="005C34BE" w:rsidP="005C34BE">
      <w:r>
        <w:t xml:space="preserve">thy unction grace </w:t>
      </w:r>
      <w:proofErr w:type="spellStart"/>
      <w:proofErr w:type="gramStart"/>
      <w:r>
        <w:t>bestoweth</w:t>
      </w:r>
      <w:proofErr w:type="spellEnd"/>
      <w:r>
        <w:t>;</w:t>
      </w:r>
      <w:proofErr w:type="gramEnd"/>
    </w:p>
    <w:p w14:paraId="188E174E" w14:textId="77777777" w:rsidR="005C34BE" w:rsidRDefault="005C34BE" w:rsidP="005C34BE">
      <w:r>
        <w:t>and oh, what transport of delight</w:t>
      </w:r>
    </w:p>
    <w:p w14:paraId="6A61966E" w14:textId="77777777" w:rsidR="005C34BE" w:rsidRDefault="005C34BE" w:rsidP="005C34BE">
      <w:r>
        <w:t xml:space="preserve">from thy pure chalice </w:t>
      </w:r>
      <w:proofErr w:type="spellStart"/>
      <w:r>
        <w:t>floweth</w:t>
      </w:r>
      <w:proofErr w:type="spellEnd"/>
      <w:r>
        <w:t>!</w:t>
      </w:r>
    </w:p>
    <w:p w14:paraId="3CD4E15D" w14:textId="77777777" w:rsidR="005C34BE" w:rsidRDefault="005C34BE" w:rsidP="005C34BE"/>
    <w:p w14:paraId="4EB93B4E" w14:textId="68EB3ED1" w:rsidR="005C34BE" w:rsidRDefault="005C34BE" w:rsidP="005C34BE">
      <w:proofErr w:type="gramStart"/>
      <w:r>
        <w:t>6  And</w:t>
      </w:r>
      <w:proofErr w:type="gramEnd"/>
      <w:r>
        <w:t xml:space="preserve"> so through all the length of days</w:t>
      </w:r>
    </w:p>
    <w:p w14:paraId="2C91E3DB" w14:textId="77777777" w:rsidR="005C34BE" w:rsidRDefault="005C34BE" w:rsidP="005C34BE">
      <w:r>
        <w:t xml:space="preserve">thy goodness </w:t>
      </w:r>
      <w:proofErr w:type="spellStart"/>
      <w:r>
        <w:t>faileth</w:t>
      </w:r>
      <w:proofErr w:type="spellEnd"/>
      <w:r>
        <w:t xml:space="preserve"> never:</w:t>
      </w:r>
    </w:p>
    <w:p w14:paraId="5257134E" w14:textId="77777777" w:rsidR="005C34BE" w:rsidRDefault="005C34BE" w:rsidP="005C34BE">
      <w:r>
        <w:t xml:space="preserve">Good Shepherd, may I sing thy </w:t>
      </w:r>
      <w:proofErr w:type="gramStart"/>
      <w:r>
        <w:t>praise</w:t>
      </w:r>
      <w:proofErr w:type="gramEnd"/>
    </w:p>
    <w:p w14:paraId="32C4E9B2" w14:textId="77777777" w:rsidR="005C34BE" w:rsidRDefault="005C34BE" w:rsidP="005C34BE">
      <w:r>
        <w:t>within thy house for ever.</w:t>
      </w:r>
    </w:p>
    <w:p w14:paraId="474618EC" w14:textId="77777777" w:rsidR="005C34BE" w:rsidRDefault="005C34BE" w:rsidP="005C34BE"/>
    <w:p w14:paraId="6736E59B" w14:textId="77777777" w:rsidR="005C34BE" w:rsidRPr="005C34BE" w:rsidRDefault="005C34BE" w:rsidP="005C34BE">
      <w:pPr>
        <w:rPr>
          <w:i/>
          <w:iCs/>
        </w:rPr>
      </w:pPr>
      <w:r w:rsidRPr="005C34BE">
        <w:rPr>
          <w:i/>
          <w:iCs/>
        </w:rPr>
        <w:t>Words: Henry Williams Baker (1821-1877); para. Psalm 23</w:t>
      </w:r>
    </w:p>
    <w:p w14:paraId="40135D46" w14:textId="77777777" w:rsidR="005C34BE" w:rsidRPr="005C34BE" w:rsidRDefault="005C34BE" w:rsidP="005C34BE">
      <w:pPr>
        <w:rPr>
          <w:i/>
          <w:iCs/>
        </w:rPr>
      </w:pPr>
      <w:r w:rsidRPr="005C34BE">
        <w:rPr>
          <w:i/>
          <w:iCs/>
        </w:rPr>
        <w:t>Music: St. Columba, Irish melody, harm. Hymnal 1982</w:t>
      </w:r>
    </w:p>
    <w:p w14:paraId="6A00E5B2" w14:textId="41EE2AD5" w:rsidR="005C34BE" w:rsidRPr="005C34BE" w:rsidRDefault="005C34BE" w:rsidP="005C34BE">
      <w:pPr>
        <w:rPr>
          <w:i/>
          <w:iCs/>
        </w:rPr>
      </w:pPr>
      <w:r w:rsidRPr="005C34BE">
        <w:rPr>
          <w:i/>
          <w:iCs/>
        </w:rPr>
        <w:t>Meter: 87. 87</w:t>
      </w:r>
    </w:p>
    <w:p w14:paraId="105135E1" w14:textId="23D5C626" w:rsidR="005C34BE" w:rsidRDefault="005C34BE">
      <w:r>
        <w:t xml:space="preserve"> </w:t>
      </w:r>
    </w:p>
    <w:p w14:paraId="5B1F5AB2" w14:textId="5CE75606" w:rsidR="005C34BE" w:rsidRDefault="005C34BE"/>
    <w:p w14:paraId="31DC0B95" w14:textId="61B52014" w:rsidR="005C34BE" w:rsidRDefault="005C34BE"/>
    <w:p w14:paraId="7C9C8E02" w14:textId="1D00CE67" w:rsidR="005C34BE" w:rsidRDefault="005C34BE"/>
    <w:p w14:paraId="42FAF9A5" w14:textId="42FBE9BB" w:rsidR="005C34BE" w:rsidRDefault="005C34BE"/>
    <w:p w14:paraId="55427A48" w14:textId="725A03B4" w:rsidR="005811EF" w:rsidRDefault="005811EF"/>
    <w:p w14:paraId="024D11A5" w14:textId="61AAA727" w:rsidR="005811EF" w:rsidRDefault="005811EF"/>
    <w:p w14:paraId="6ADB768F" w14:textId="0060324E" w:rsidR="005811EF" w:rsidRDefault="005811EF"/>
    <w:p w14:paraId="0576929C" w14:textId="30E32DF6" w:rsidR="005811EF" w:rsidRDefault="005811EF"/>
    <w:p w14:paraId="1666FC90" w14:textId="07F3EAD5" w:rsidR="005811EF" w:rsidRDefault="005811EF"/>
    <w:p w14:paraId="3384A64A" w14:textId="02EC29DC" w:rsidR="005811EF" w:rsidRDefault="005811EF"/>
    <w:p w14:paraId="390E84E6" w14:textId="7D0D2E94" w:rsidR="005811EF" w:rsidRDefault="005811EF"/>
    <w:p w14:paraId="7DC0D3B4" w14:textId="6986AEFA" w:rsidR="005811EF" w:rsidRDefault="005811EF"/>
    <w:p w14:paraId="6EF3A022" w14:textId="13532719" w:rsidR="005811EF" w:rsidRDefault="005811EF"/>
    <w:p w14:paraId="780FAF8A" w14:textId="77777777" w:rsidR="005811EF" w:rsidRDefault="005811EF"/>
    <w:p w14:paraId="313E2C95" w14:textId="3941221A" w:rsidR="005C34BE" w:rsidRDefault="005C34BE"/>
    <w:p w14:paraId="12C60E59" w14:textId="53212A12" w:rsidR="005C34BE" w:rsidRDefault="005C34BE"/>
    <w:p w14:paraId="3A57E827" w14:textId="5972046C" w:rsidR="005C34BE" w:rsidRDefault="005C34BE"/>
    <w:p w14:paraId="06207E6D" w14:textId="279ED140" w:rsidR="005C34BE" w:rsidRDefault="005C34BE"/>
    <w:p w14:paraId="12CE39D4" w14:textId="0C8D28A0" w:rsidR="005C34BE" w:rsidRDefault="005C34BE"/>
    <w:p w14:paraId="1E5C34DB" w14:textId="526467E9" w:rsidR="005C34BE" w:rsidRDefault="005C34BE"/>
    <w:p w14:paraId="70F331E1" w14:textId="3CCD7595" w:rsidR="005C34BE" w:rsidRDefault="005C34BE"/>
    <w:p w14:paraId="31249DE3" w14:textId="64C9CF40" w:rsidR="005C34BE" w:rsidRDefault="005C34BE"/>
    <w:p w14:paraId="729FEBDF" w14:textId="652080B9" w:rsidR="005C34BE" w:rsidRDefault="005C34BE" w:rsidP="005C34BE">
      <w:r>
        <w:lastRenderedPageBreak/>
        <w:t xml:space="preserve">Hymn at Communion 304   I come with joy to meet my </w:t>
      </w:r>
      <w:proofErr w:type="gramStart"/>
      <w:r>
        <w:t>Lord</w:t>
      </w:r>
      <w:proofErr w:type="gramEnd"/>
    </w:p>
    <w:p w14:paraId="7C28B588" w14:textId="77777777" w:rsidR="005C34BE" w:rsidRDefault="005C34BE" w:rsidP="005C34BE"/>
    <w:p w14:paraId="404BF879" w14:textId="17F88C95" w:rsidR="005C34BE" w:rsidRDefault="005C34BE" w:rsidP="005C34BE">
      <w:r>
        <w:t>1   I come with joy to meet my Lord,</w:t>
      </w:r>
    </w:p>
    <w:p w14:paraId="27B4530F" w14:textId="77777777" w:rsidR="005C34BE" w:rsidRDefault="005C34BE" w:rsidP="005C34BE">
      <w:r>
        <w:t>forgiven, loved, and free,</w:t>
      </w:r>
    </w:p>
    <w:p w14:paraId="675CF19B" w14:textId="77777777" w:rsidR="005C34BE" w:rsidRDefault="005C34BE" w:rsidP="005C34BE">
      <w:r>
        <w:t>in awe and wonder to recall</w:t>
      </w:r>
    </w:p>
    <w:p w14:paraId="69F75ED9" w14:textId="77777777" w:rsidR="005C34BE" w:rsidRDefault="005C34BE" w:rsidP="005C34BE">
      <w:r>
        <w:t>his life laid down for me.</w:t>
      </w:r>
    </w:p>
    <w:p w14:paraId="51FEAD6E" w14:textId="77777777" w:rsidR="005C34BE" w:rsidRDefault="005C34BE" w:rsidP="005C34BE"/>
    <w:p w14:paraId="33BAA144" w14:textId="62C77E81" w:rsidR="005C34BE" w:rsidRDefault="005C34BE" w:rsidP="005C34BE">
      <w:r>
        <w:t>2   I come with Christians far and near</w:t>
      </w:r>
    </w:p>
    <w:p w14:paraId="61A14557" w14:textId="77777777" w:rsidR="005C34BE" w:rsidRDefault="005C34BE" w:rsidP="005C34BE">
      <w:r>
        <w:t>to find, as all are fed,</w:t>
      </w:r>
    </w:p>
    <w:p w14:paraId="021199B0" w14:textId="77777777" w:rsidR="005C34BE" w:rsidRDefault="005C34BE" w:rsidP="005C34BE">
      <w:r>
        <w:t>the new community of love</w:t>
      </w:r>
    </w:p>
    <w:p w14:paraId="09A1D649" w14:textId="77777777" w:rsidR="005C34BE" w:rsidRDefault="005C34BE" w:rsidP="005C34BE">
      <w:r>
        <w:t>in Christ’s communion bread.</w:t>
      </w:r>
    </w:p>
    <w:p w14:paraId="20A66718" w14:textId="77777777" w:rsidR="005C34BE" w:rsidRDefault="005C34BE" w:rsidP="005C34BE"/>
    <w:p w14:paraId="0F6EAB5F" w14:textId="69ACB940" w:rsidR="005C34BE" w:rsidRDefault="005C34BE" w:rsidP="005C34BE">
      <w:r>
        <w:t>3   As Christ breaks bread and bids us share,</w:t>
      </w:r>
    </w:p>
    <w:p w14:paraId="5CD7B7B7" w14:textId="77777777" w:rsidR="005C34BE" w:rsidRDefault="005C34BE" w:rsidP="005C34BE">
      <w:r>
        <w:t>each proud division ends.</w:t>
      </w:r>
    </w:p>
    <w:p w14:paraId="267DD719" w14:textId="77777777" w:rsidR="005C34BE" w:rsidRDefault="005C34BE" w:rsidP="005C34BE">
      <w:r>
        <w:t>That love that made us makes us one,</w:t>
      </w:r>
    </w:p>
    <w:p w14:paraId="6C22E683" w14:textId="77777777" w:rsidR="005C34BE" w:rsidRDefault="005C34BE" w:rsidP="005C34BE">
      <w:r>
        <w:t>and strangers now are friends.</w:t>
      </w:r>
    </w:p>
    <w:p w14:paraId="11F22DD9" w14:textId="77777777" w:rsidR="005C34BE" w:rsidRDefault="005C34BE" w:rsidP="005C34BE"/>
    <w:p w14:paraId="6616072F" w14:textId="68AC4ED8" w:rsidR="005C34BE" w:rsidRDefault="005C34BE" w:rsidP="005C34BE">
      <w:r>
        <w:t>4   And thus with joy we meet our Lord.</w:t>
      </w:r>
    </w:p>
    <w:p w14:paraId="08E353BE" w14:textId="77777777" w:rsidR="005C34BE" w:rsidRDefault="005C34BE" w:rsidP="005C34BE">
      <w:r>
        <w:t xml:space="preserve">His presence, always </w:t>
      </w:r>
      <w:proofErr w:type="gramStart"/>
      <w:r>
        <w:t>near</w:t>
      </w:r>
      <w:proofErr w:type="gramEnd"/>
      <w:r>
        <w:t>,</w:t>
      </w:r>
    </w:p>
    <w:p w14:paraId="538DCE15" w14:textId="77777777" w:rsidR="005C34BE" w:rsidRDefault="005C34BE" w:rsidP="005C34BE">
      <w:r>
        <w:t>is in such friendship better known:</w:t>
      </w:r>
    </w:p>
    <w:p w14:paraId="4E0FA470" w14:textId="77777777" w:rsidR="005C34BE" w:rsidRDefault="005C34BE" w:rsidP="005C34BE">
      <w:r>
        <w:t xml:space="preserve">we </w:t>
      </w:r>
      <w:proofErr w:type="gramStart"/>
      <w:r>
        <w:t>see, and</w:t>
      </w:r>
      <w:proofErr w:type="gramEnd"/>
      <w:r>
        <w:t xml:space="preserve"> praise him here.</w:t>
      </w:r>
    </w:p>
    <w:p w14:paraId="49242FC9" w14:textId="77777777" w:rsidR="005C34BE" w:rsidRDefault="005C34BE" w:rsidP="005C34BE"/>
    <w:p w14:paraId="695D8E6B" w14:textId="034262DD" w:rsidR="005C34BE" w:rsidRDefault="005C34BE" w:rsidP="005C34BE">
      <w:r>
        <w:t>5   Together met, together bound,</w:t>
      </w:r>
    </w:p>
    <w:p w14:paraId="019E54B1" w14:textId="77777777" w:rsidR="005C34BE" w:rsidRDefault="005C34BE" w:rsidP="005C34BE">
      <w:proofErr w:type="gramStart"/>
      <w:r>
        <w:t>we’ll</w:t>
      </w:r>
      <w:proofErr w:type="gramEnd"/>
      <w:r>
        <w:t xml:space="preserve"> go our different ways,</w:t>
      </w:r>
    </w:p>
    <w:p w14:paraId="1F9BF3D3" w14:textId="77777777" w:rsidR="005C34BE" w:rsidRDefault="005C34BE" w:rsidP="005C34BE">
      <w:r>
        <w:t>and as his people in the world,</w:t>
      </w:r>
    </w:p>
    <w:p w14:paraId="4F1509E3" w14:textId="77777777" w:rsidR="005C34BE" w:rsidRDefault="005C34BE" w:rsidP="005C34BE">
      <w:proofErr w:type="gramStart"/>
      <w:r>
        <w:t>we’ll</w:t>
      </w:r>
      <w:proofErr w:type="gramEnd"/>
      <w:r>
        <w:t xml:space="preserve"> live and speak his praise.</w:t>
      </w:r>
    </w:p>
    <w:p w14:paraId="752936DB" w14:textId="77777777" w:rsidR="005C34BE" w:rsidRDefault="005C34BE" w:rsidP="005C34BE"/>
    <w:p w14:paraId="492A7741" w14:textId="77777777" w:rsidR="005C34BE" w:rsidRPr="005C34BE" w:rsidRDefault="005C34BE" w:rsidP="005C34BE">
      <w:pPr>
        <w:rPr>
          <w:i/>
          <w:iCs/>
        </w:rPr>
      </w:pPr>
      <w:r w:rsidRPr="005C34BE">
        <w:rPr>
          <w:i/>
          <w:iCs/>
        </w:rPr>
        <w:t>Words: Brian A. Wren (b. 1936), alt.</w:t>
      </w:r>
    </w:p>
    <w:p w14:paraId="7D2DD0A7" w14:textId="77777777" w:rsidR="005C34BE" w:rsidRPr="005C34BE" w:rsidRDefault="005C34BE" w:rsidP="005C34BE">
      <w:pPr>
        <w:rPr>
          <w:i/>
          <w:iCs/>
        </w:rPr>
      </w:pPr>
      <w:r w:rsidRPr="005C34BE">
        <w:rPr>
          <w:i/>
          <w:iCs/>
        </w:rPr>
        <w:t>Music: Land of Rest, American folk melody; adapt. and harm. Annabel Morris Buchanan (1889-1983)</w:t>
      </w:r>
    </w:p>
    <w:p w14:paraId="2D20B686" w14:textId="24D75AE7" w:rsidR="005C34BE" w:rsidRDefault="005C34BE" w:rsidP="005C34BE">
      <w:pPr>
        <w:rPr>
          <w:i/>
          <w:iCs/>
        </w:rPr>
      </w:pPr>
      <w:r w:rsidRPr="005C34BE">
        <w:rPr>
          <w:i/>
          <w:iCs/>
        </w:rPr>
        <w:t>Meter: CM</w:t>
      </w:r>
    </w:p>
    <w:p w14:paraId="74C7269C" w14:textId="17212596" w:rsidR="005C34BE" w:rsidRDefault="005C34BE" w:rsidP="005C34BE">
      <w:pPr>
        <w:rPr>
          <w:i/>
          <w:iCs/>
        </w:rPr>
      </w:pPr>
    </w:p>
    <w:p w14:paraId="6DABA928" w14:textId="6D85502D" w:rsidR="005C34BE" w:rsidRDefault="005C34BE" w:rsidP="005C34BE"/>
    <w:p w14:paraId="2E61B6E0" w14:textId="75B171D5" w:rsidR="005C34BE" w:rsidRDefault="005C34BE" w:rsidP="005C34BE"/>
    <w:p w14:paraId="3368FD01" w14:textId="5DBED652" w:rsidR="005C34BE" w:rsidRDefault="005C34BE" w:rsidP="005C34BE"/>
    <w:p w14:paraId="7D30E226" w14:textId="5760CE41" w:rsidR="005C34BE" w:rsidRDefault="005C34BE" w:rsidP="005C34BE"/>
    <w:p w14:paraId="37D57698" w14:textId="13337D0A" w:rsidR="005C34BE" w:rsidRDefault="005C34BE" w:rsidP="005C34BE"/>
    <w:p w14:paraId="3950979D" w14:textId="63D5379A" w:rsidR="005C34BE" w:rsidRDefault="005C34BE" w:rsidP="005C34BE"/>
    <w:p w14:paraId="05C2F96C" w14:textId="23E75BFC" w:rsidR="005C34BE" w:rsidRDefault="005C34BE" w:rsidP="005C34BE"/>
    <w:p w14:paraId="7DC08B6A" w14:textId="5EB15C8A" w:rsidR="005C34BE" w:rsidRDefault="005C34BE" w:rsidP="005C34BE"/>
    <w:p w14:paraId="5537FDDD" w14:textId="6012D80E" w:rsidR="005C34BE" w:rsidRDefault="005C34BE" w:rsidP="005C34BE"/>
    <w:p w14:paraId="4DF789F2" w14:textId="2C73E23B" w:rsidR="005C34BE" w:rsidRDefault="005C34BE" w:rsidP="005C34BE"/>
    <w:p w14:paraId="74BAB8B0" w14:textId="3A4C2E2D" w:rsidR="005C34BE" w:rsidRDefault="005C34BE" w:rsidP="005C34BE"/>
    <w:p w14:paraId="1794401A" w14:textId="2D6BF16D" w:rsidR="005C34BE" w:rsidRDefault="005C34BE" w:rsidP="005C34BE"/>
    <w:p w14:paraId="21199D1E" w14:textId="6EAD5C6A" w:rsidR="005C34BE" w:rsidRDefault="005C34BE" w:rsidP="005C34BE"/>
    <w:p w14:paraId="0BBF4A85" w14:textId="449A751B" w:rsidR="005C34BE" w:rsidRDefault="005C34BE" w:rsidP="005C34BE"/>
    <w:p w14:paraId="748B6DC3" w14:textId="23FED3B1" w:rsidR="005C34BE" w:rsidRDefault="005C34BE" w:rsidP="005C34BE"/>
    <w:p w14:paraId="020BFEE7" w14:textId="213E8FFA" w:rsidR="005C34BE" w:rsidRDefault="005C34BE" w:rsidP="005C34BE"/>
    <w:p w14:paraId="78263C2A" w14:textId="6DDF2000" w:rsidR="005C34BE" w:rsidRDefault="005C34BE" w:rsidP="005C34BE"/>
    <w:p w14:paraId="0B0A3B03" w14:textId="77777777" w:rsidR="005C34BE" w:rsidRDefault="005C34BE" w:rsidP="005C34BE">
      <w:r>
        <w:lastRenderedPageBreak/>
        <w:t xml:space="preserve">Closing Hymn 518   Christ is made the sure </w:t>
      </w:r>
      <w:proofErr w:type="gramStart"/>
      <w:r>
        <w:t>foundation</w:t>
      </w:r>
      <w:proofErr w:type="gramEnd"/>
    </w:p>
    <w:p w14:paraId="2286A72D" w14:textId="77777777" w:rsidR="005C34BE" w:rsidRDefault="005C34BE" w:rsidP="005C34BE"/>
    <w:p w14:paraId="41380F15" w14:textId="35D05CC6" w:rsidR="005C34BE" w:rsidRDefault="005C34BE" w:rsidP="005C34BE">
      <w:r>
        <w:t>1   Christ is made the sure foundation,</w:t>
      </w:r>
    </w:p>
    <w:p w14:paraId="193B3321" w14:textId="77777777" w:rsidR="005C34BE" w:rsidRDefault="005C34BE" w:rsidP="005C34BE">
      <w:r>
        <w:t>Christ the head and cornerstone,</w:t>
      </w:r>
    </w:p>
    <w:p w14:paraId="23523E6F" w14:textId="77777777" w:rsidR="005C34BE" w:rsidRDefault="005C34BE" w:rsidP="005C34BE">
      <w:r>
        <w:t>chosen of the Lord, and precious,</w:t>
      </w:r>
    </w:p>
    <w:p w14:paraId="08C96B1C" w14:textId="77777777" w:rsidR="005C34BE" w:rsidRDefault="005C34BE" w:rsidP="005C34BE">
      <w:r>
        <w:t xml:space="preserve">binding all the Church in </w:t>
      </w:r>
      <w:proofErr w:type="gramStart"/>
      <w:r>
        <w:t>one;</w:t>
      </w:r>
      <w:proofErr w:type="gramEnd"/>
    </w:p>
    <w:p w14:paraId="5FF536CA" w14:textId="77777777" w:rsidR="005C34BE" w:rsidRDefault="005C34BE" w:rsidP="005C34BE">
      <w:r>
        <w:t xml:space="preserve">holy Zion’s help </w:t>
      </w:r>
      <w:proofErr w:type="spellStart"/>
      <w:r>
        <w:t>for ever</w:t>
      </w:r>
      <w:proofErr w:type="spellEnd"/>
      <w:r>
        <w:t>,</w:t>
      </w:r>
    </w:p>
    <w:p w14:paraId="0A7A087C" w14:textId="77777777" w:rsidR="005C34BE" w:rsidRDefault="005C34BE" w:rsidP="005C34BE">
      <w:r>
        <w:t>and her confidence alone.</w:t>
      </w:r>
    </w:p>
    <w:p w14:paraId="06A44641" w14:textId="77777777" w:rsidR="005C34BE" w:rsidRDefault="005C34BE" w:rsidP="005C34BE"/>
    <w:p w14:paraId="402FB905" w14:textId="44808070" w:rsidR="005C34BE" w:rsidRDefault="005C34BE" w:rsidP="005C34BE">
      <w:r>
        <w:t>2   All that dedicated city,</w:t>
      </w:r>
    </w:p>
    <w:p w14:paraId="1BEB2AEF" w14:textId="77777777" w:rsidR="005C34BE" w:rsidRDefault="005C34BE" w:rsidP="005C34BE">
      <w:r>
        <w:t>dearly loved of God on high,</w:t>
      </w:r>
    </w:p>
    <w:p w14:paraId="0F94798A" w14:textId="77777777" w:rsidR="005C34BE" w:rsidRDefault="005C34BE" w:rsidP="005C34BE">
      <w:r>
        <w:t>in exultant jubilation</w:t>
      </w:r>
    </w:p>
    <w:p w14:paraId="09AC7AB2" w14:textId="77777777" w:rsidR="005C34BE" w:rsidRDefault="005C34BE" w:rsidP="005C34BE">
      <w:r>
        <w:t xml:space="preserve">pours perpetual </w:t>
      </w:r>
      <w:proofErr w:type="gramStart"/>
      <w:r>
        <w:t>melody;</w:t>
      </w:r>
      <w:proofErr w:type="gramEnd"/>
    </w:p>
    <w:p w14:paraId="42B6BC6D" w14:textId="77777777" w:rsidR="005C34BE" w:rsidRDefault="005C34BE" w:rsidP="005C34BE">
      <w:r>
        <w:t>God the One in Three adoring</w:t>
      </w:r>
    </w:p>
    <w:p w14:paraId="57D4CAE9" w14:textId="77777777" w:rsidR="005C34BE" w:rsidRDefault="005C34BE" w:rsidP="005C34BE">
      <w:r>
        <w:t>in glad hymns eternally.</w:t>
      </w:r>
    </w:p>
    <w:p w14:paraId="19793147" w14:textId="77777777" w:rsidR="005C34BE" w:rsidRDefault="005C34BE" w:rsidP="005C34BE"/>
    <w:p w14:paraId="5EBCF938" w14:textId="2BAE6937" w:rsidR="005C34BE" w:rsidRDefault="005C34BE" w:rsidP="005C34BE">
      <w:r>
        <w:t>3   To this temple, where we call thee,</w:t>
      </w:r>
    </w:p>
    <w:p w14:paraId="48954854" w14:textId="77777777" w:rsidR="005C34BE" w:rsidRDefault="005C34BE" w:rsidP="005C34BE">
      <w:r>
        <w:t xml:space="preserve">come, O Lord of Hosts, </w:t>
      </w:r>
      <w:proofErr w:type="gramStart"/>
      <w:r>
        <w:t>today;</w:t>
      </w:r>
      <w:proofErr w:type="gramEnd"/>
    </w:p>
    <w:p w14:paraId="2691DE82" w14:textId="77777777" w:rsidR="005C34BE" w:rsidRDefault="005C34BE" w:rsidP="005C34BE">
      <w:r>
        <w:t>with thy wonted loving-kindness</w:t>
      </w:r>
    </w:p>
    <w:p w14:paraId="5916C3AE" w14:textId="77777777" w:rsidR="005C34BE" w:rsidRDefault="005C34BE" w:rsidP="005C34BE">
      <w:r>
        <w:t>hear thy servants as they pray,</w:t>
      </w:r>
    </w:p>
    <w:p w14:paraId="004A94F7" w14:textId="77777777" w:rsidR="005C34BE" w:rsidRDefault="005C34BE" w:rsidP="005C34BE">
      <w:r>
        <w:t>and thy fullest benediction</w:t>
      </w:r>
    </w:p>
    <w:p w14:paraId="10910F6B" w14:textId="77777777" w:rsidR="005C34BE" w:rsidRDefault="005C34BE" w:rsidP="005C34BE">
      <w:r>
        <w:t xml:space="preserve">shed within its walls </w:t>
      </w:r>
      <w:proofErr w:type="spellStart"/>
      <w:r>
        <w:t>alway</w:t>
      </w:r>
      <w:proofErr w:type="spellEnd"/>
      <w:r>
        <w:t>.</w:t>
      </w:r>
    </w:p>
    <w:p w14:paraId="280929CE" w14:textId="77777777" w:rsidR="005C34BE" w:rsidRDefault="005C34BE" w:rsidP="005C34BE"/>
    <w:p w14:paraId="09A48157" w14:textId="1154EE90" w:rsidR="005C34BE" w:rsidRDefault="005C34BE" w:rsidP="005C34BE">
      <w:r>
        <w:t xml:space="preserve">4   Here vouchsafe to all thy </w:t>
      </w:r>
      <w:proofErr w:type="gramStart"/>
      <w:r>
        <w:t>servants</w:t>
      </w:r>
      <w:proofErr w:type="gramEnd"/>
    </w:p>
    <w:p w14:paraId="0A0347A0" w14:textId="77777777" w:rsidR="005C34BE" w:rsidRDefault="005C34BE" w:rsidP="005C34BE">
      <w:r>
        <w:t xml:space="preserve">what they ask of thee to </w:t>
      </w:r>
      <w:proofErr w:type="gramStart"/>
      <w:r>
        <w:t>gain;</w:t>
      </w:r>
      <w:proofErr w:type="gramEnd"/>
    </w:p>
    <w:p w14:paraId="27C9B8A6" w14:textId="77777777" w:rsidR="005C34BE" w:rsidRDefault="005C34BE" w:rsidP="005C34BE">
      <w:r>
        <w:t>what they gain from thee, for ever</w:t>
      </w:r>
    </w:p>
    <w:p w14:paraId="00636C3C" w14:textId="77777777" w:rsidR="005C34BE" w:rsidRDefault="005C34BE" w:rsidP="005C34BE">
      <w:r>
        <w:t xml:space="preserve">with the </w:t>
      </w:r>
      <w:proofErr w:type="spellStart"/>
      <w:r>
        <w:t>blessèd</w:t>
      </w:r>
      <w:proofErr w:type="spellEnd"/>
      <w:r>
        <w:t xml:space="preserve"> to retain,</w:t>
      </w:r>
    </w:p>
    <w:p w14:paraId="71FF1FA0" w14:textId="77777777" w:rsidR="005C34BE" w:rsidRDefault="005C34BE" w:rsidP="005C34BE">
      <w:r>
        <w:t>and hereafter in thy glory</w:t>
      </w:r>
    </w:p>
    <w:p w14:paraId="6FE50532" w14:textId="77777777" w:rsidR="005C34BE" w:rsidRDefault="005C34BE" w:rsidP="005C34BE">
      <w:r>
        <w:t>evermore with thee to reign.</w:t>
      </w:r>
    </w:p>
    <w:p w14:paraId="40054075" w14:textId="77777777" w:rsidR="005C34BE" w:rsidRDefault="005C34BE" w:rsidP="005C34BE"/>
    <w:p w14:paraId="2486948F" w14:textId="77777777" w:rsidR="005C34BE" w:rsidRPr="005C34BE" w:rsidRDefault="005C34BE" w:rsidP="005C34BE">
      <w:pPr>
        <w:rPr>
          <w:i/>
          <w:iCs/>
        </w:rPr>
      </w:pPr>
      <w:r w:rsidRPr="005C34BE">
        <w:rPr>
          <w:i/>
          <w:iCs/>
        </w:rPr>
        <w:t>Words: Latin, ca. 7th cent.; tr. Hymns Ancient and Modern, 1861, after John Mason Neale (1818-1856), alt.</w:t>
      </w:r>
    </w:p>
    <w:p w14:paraId="59FDF36F" w14:textId="77777777" w:rsidR="005C34BE" w:rsidRPr="005C34BE" w:rsidRDefault="005C34BE" w:rsidP="005C34BE">
      <w:pPr>
        <w:rPr>
          <w:i/>
          <w:iCs/>
        </w:rPr>
      </w:pPr>
      <w:r w:rsidRPr="005C34BE">
        <w:rPr>
          <w:i/>
          <w:iCs/>
        </w:rPr>
        <w:t>Music: Westminster Abbey, Henry Purcell (1659-1695), adapt; desc. James Gillespie (b. 1929)</w:t>
      </w:r>
    </w:p>
    <w:p w14:paraId="23DB8CDF" w14:textId="7E70E015" w:rsidR="005C34BE" w:rsidRPr="005C34BE" w:rsidRDefault="005C34BE" w:rsidP="005C34BE">
      <w:pPr>
        <w:rPr>
          <w:i/>
          <w:iCs/>
        </w:rPr>
      </w:pPr>
      <w:r w:rsidRPr="005C34BE">
        <w:rPr>
          <w:i/>
          <w:iCs/>
        </w:rPr>
        <w:t>Meter: 87. 87. 87</w:t>
      </w:r>
    </w:p>
    <w:p w14:paraId="0A63E1C9" w14:textId="77777777" w:rsidR="005C34BE" w:rsidRPr="005C34BE" w:rsidRDefault="005C34BE" w:rsidP="005C34BE"/>
    <w:sectPr w:rsidR="005C34BE" w:rsidRPr="005C34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NzE1NTQ3NDI2MjFT0lEKTi0uzszPAykwqgUA6PyZBywAAAA="/>
  </w:docVars>
  <w:rsids>
    <w:rsidRoot w:val="005C34BE"/>
    <w:rsid w:val="00061560"/>
    <w:rsid w:val="00550C15"/>
    <w:rsid w:val="005811EF"/>
    <w:rsid w:val="005C34BE"/>
    <w:rsid w:val="006F5C79"/>
    <w:rsid w:val="00835DD3"/>
    <w:rsid w:val="009A58BA"/>
    <w:rsid w:val="00B4119A"/>
    <w:rsid w:val="00E96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047B3"/>
  <w15:chartTrackingRefBased/>
  <w15:docId w15:val="{C5E8476E-1E06-422D-95F7-971302BE5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481C8-042E-448D-B76B-EFBC9E7DE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525</Words>
  <Characters>2998</Characters>
  <Application>Microsoft Office Word</Application>
  <DocSecurity>0</DocSecurity>
  <Lines>24</Lines>
  <Paragraphs>7</Paragraphs>
  <ScaleCrop>false</ScaleCrop>
  <Company/>
  <LinksUpToDate>false</LinksUpToDate>
  <CharactersWithSpaces>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Bond</dc:creator>
  <cp:keywords/>
  <dc:description/>
  <cp:lastModifiedBy>Margaret Bond</cp:lastModifiedBy>
  <cp:revision>2</cp:revision>
  <dcterms:created xsi:type="dcterms:W3CDTF">2021-04-16T19:22:00Z</dcterms:created>
  <dcterms:modified xsi:type="dcterms:W3CDTF">2021-04-20T18:08:00Z</dcterms:modified>
</cp:coreProperties>
</file>